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225EE" w:rsidRDefault="00F225EE" w:rsidP="00F225EE">
      <w:pPr>
        <w:jc w:val="center"/>
        <w:rPr>
          <w:rFonts w:ascii="Berlin Sans FB Demi" w:eastAsia="Berlin Sans FB Demi" w:hAnsi="Berlin Sans FB Demi" w:cs="Berlin Sans FB Demi"/>
          <w:sz w:val="44"/>
          <w:u w:val="single"/>
        </w:rPr>
      </w:pPr>
      <w:r>
        <w:rPr>
          <w:rFonts w:ascii="Berlin Sans FB Demi" w:eastAsia="Berlin Sans FB Demi" w:hAnsi="Berlin Sans FB Demi" w:cs="Berlin Sans FB Demi"/>
          <w:sz w:val="44"/>
          <w:u w:val="single"/>
        </w:rPr>
        <w:t>Vikram’s English Academy (ICSE)</w:t>
      </w:r>
    </w:p>
    <w:p w:rsidR="00F225EE" w:rsidRDefault="00F225EE" w:rsidP="00F225EE">
      <w:pPr>
        <w:jc w:val="center"/>
        <w:rPr>
          <w:rFonts w:ascii="Arial Rounded MT Bold" w:eastAsia="Arial Rounded MT Bold" w:hAnsi="Arial Rounded MT Bold" w:cs="Arial Rounded MT Bold"/>
          <w:sz w:val="32"/>
          <w:u w:val="single"/>
        </w:rPr>
      </w:pPr>
      <w:r>
        <w:rPr>
          <w:rFonts w:ascii="Arial Rounded MT Bold" w:eastAsia="Arial Rounded MT Bold" w:hAnsi="Arial Rounded MT Bold" w:cs="Arial Rounded MT Bold"/>
          <w:sz w:val="32"/>
        </w:rPr>
        <w:t xml:space="preserve">Assignment: </w:t>
      </w:r>
      <w:r>
        <w:rPr>
          <w:rFonts w:ascii="Arial Rounded MT Bold" w:eastAsia="Arial Rounded MT Bold" w:hAnsi="Arial Rounded MT Bold" w:cs="Arial Rounded MT Bold"/>
          <w:sz w:val="32"/>
          <w:u w:val="single"/>
        </w:rPr>
        <w:t>For You O’</w:t>
      </w:r>
      <w:r w:rsidR="0064609B">
        <w:rPr>
          <w:rFonts w:ascii="Arial Rounded MT Bold" w:eastAsia="Arial Rounded MT Bold" w:hAnsi="Arial Rounded MT Bold" w:cs="Arial Rounded MT Bold"/>
          <w:sz w:val="32"/>
          <w:u w:val="single"/>
        </w:rPr>
        <w:t xml:space="preserve"> </w:t>
      </w:r>
      <w:r>
        <w:rPr>
          <w:rFonts w:ascii="Arial Rounded MT Bold" w:eastAsia="Arial Rounded MT Bold" w:hAnsi="Arial Rounded MT Bold" w:cs="Arial Rounded MT Bold"/>
          <w:sz w:val="32"/>
          <w:u w:val="single"/>
        </w:rPr>
        <w:t>Democracy</w:t>
      </w:r>
    </w:p>
    <w:p w:rsidR="0064609B" w:rsidRPr="0064609B" w:rsidRDefault="0064609B" w:rsidP="0064609B">
      <w:pPr>
        <w:pStyle w:val="NoSpacing"/>
        <w:numPr>
          <w:ilvl w:val="0"/>
          <w:numId w:val="4"/>
        </w:numPr>
        <w:ind w:left="284" w:hanging="284"/>
        <w:rPr>
          <w:sz w:val="28"/>
        </w:rPr>
      </w:pPr>
      <w:r w:rsidRPr="0064609B">
        <w:rPr>
          <w:sz w:val="28"/>
        </w:rPr>
        <w:t xml:space="preserve">Who is ‘I’ in the poem? How is going to make the continent? </w:t>
      </w:r>
    </w:p>
    <w:p w:rsidR="0064609B" w:rsidRDefault="0064609B" w:rsidP="0064609B">
      <w:pPr>
        <w:pStyle w:val="NoSpacing"/>
        <w:rPr>
          <w:sz w:val="28"/>
        </w:rPr>
      </w:pPr>
      <w:r w:rsidRPr="0064609B">
        <w:rPr>
          <w:sz w:val="28"/>
        </w:rPr>
        <w:t>Ans</w:t>
      </w:r>
      <w:r>
        <w:rPr>
          <w:sz w:val="28"/>
        </w:rPr>
        <w:t xml:space="preserve">: ‘I’, here, refers the narrator who is probably a Government official or a leader who says that he would make the continent of America indissoluble that is never ending. </w:t>
      </w:r>
    </w:p>
    <w:p w:rsidR="0064609B" w:rsidRDefault="0064609B" w:rsidP="0064609B">
      <w:pPr>
        <w:pStyle w:val="NoSpacing"/>
        <w:rPr>
          <w:sz w:val="28"/>
        </w:rPr>
      </w:pPr>
    </w:p>
    <w:p w:rsidR="0064609B" w:rsidRDefault="0064609B" w:rsidP="0064609B">
      <w:pPr>
        <w:pStyle w:val="NoSpacing"/>
        <w:rPr>
          <w:sz w:val="28"/>
        </w:rPr>
      </w:pPr>
      <w:r>
        <w:rPr>
          <w:sz w:val="28"/>
        </w:rPr>
        <w:t>2. Why does he want the sun to shine? On whom?</w:t>
      </w:r>
    </w:p>
    <w:p w:rsidR="004D156E" w:rsidRDefault="0064609B" w:rsidP="0064609B">
      <w:pPr>
        <w:pStyle w:val="NoSpacing"/>
        <w:rPr>
          <w:sz w:val="28"/>
        </w:rPr>
      </w:pPr>
      <w:r>
        <w:rPr>
          <w:sz w:val="28"/>
        </w:rPr>
        <w:t>Ans: He wants the sun to shine on the most splendid race that he would make. He wants the sun to shine because it being the most important source of energy and light, it will bring a lot of positivity</w:t>
      </w:r>
      <w:r w:rsidR="004D156E">
        <w:rPr>
          <w:sz w:val="28"/>
        </w:rPr>
        <w:t xml:space="preserve">. </w:t>
      </w:r>
    </w:p>
    <w:p w:rsidR="004D156E" w:rsidRDefault="004D156E" w:rsidP="0064609B">
      <w:pPr>
        <w:pStyle w:val="NoSpacing"/>
        <w:rPr>
          <w:sz w:val="28"/>
        </w:rPr>
      </w:pPr>
    </w:p>
    <w:p w:rsidR="004D156E" w:rsidRDefault="004D156E" w:rsidP="0064609B">
      <w:pPr>
        <w:pStyle w:val="NoSpacing"/>
        <w:rPr>
          <w:sz w:val="28"/>
        </w:rPr>
      </w:pPr>
      <w:r>
        <w:rPr>
          <w:sz w:val="28"/>
        </w:rPr>
        <w:t xml:space="preserve">3. What has the narrator spoken about lands? </w:t>
      </w:r>
    </w:p>
    <w:p w:rsidR="004D156E" w:rsidRDefault="004D156E" w:rsidP="0064609B">
      <w:pPr>
        <w:pStyle w:val="NoSpacing"/>
        <w:rPr>
          <w:sz w:val="28"/>
        </w:rPr>
      </w:pPr>
      <w:r>
        <w:rPr>
          <w:sz w:val="28"/>
        </w:rPr>
        <w:t>Ans: The narrator says that he will</w:t>
      </w:r>
      <w:r w:rsidR="00B90653">
        <w:rPr>
          <w:sz w:val="28"/>
        </w:rPr>
        <w:t xml:space="preserve"> make the divine magnetic lands</w:t>
      </w:r>
      <w:r>
        <w:rPr>
          <w:sz w:val="28"/>
        </w:rPr>
        <w:t xml:space="preserve"> by the life-long love of his countrymen that is</w:t>
      </w:r>
      <w:r w:rsidR="00B90653">
        <w:rPr>
          <w:sz w:val="28"/>
        </w:rPr>
        <w:t xml:space="preserve"> with</w:t>
      </w:r>
      <w:r>
        <w:rPr>
          <w:sz w:val="28"/>
        </w:rPr>
        <w:t xml:space="preserve"> the</w:t>
      </w:r>
      <w:r w:rsidR="00B90653">
        <w:rPr>
          <w:sz w:val="28"/>
        </w:rPr>
        <w:t xml:space="preserve"> help of</w:t>
      </w:r>
      <w:r>
        <w:rPr>
          <w:sz w:val="28"/>
        </w:rPr>
        <w:t xml:space="preserve"> comrades. </w:t>
      </w:r>
    </w:p>
    <w:p w:rsidR="004D156E" w:rsidRDefault="004D156E" w:rsidP="0064609B">
      <w:pPr>
        <w:pStyle w:val="NoSpacing"/>
        <w:rPr>
          <w:sz w:val="28"/>
        </w:rPr>
      </w:pPr>
    </w:p>
    <w:p w:rsidR="004D156E" w:rsidRDefault="004D156E" w:rsidP="0064609B">
      <w:pPr>
        <w:pStyle w:val="NoSpacing"/>
        <w:rPr>
          <w:sz w:val="28"/>
        </w:rPr>
      </w:pPr>
      <w:r>
        <w:rPr>
          <w:sz w:val="28"/>
        </w:rPr>
        <w:t xml:space="preserve">4. </w:t>
      </w:r>
      <w:r w:rsidR="003A1F61">
        <w:rPr>
          <w:sz w:val="28"/>
        </w:rPr>
        <w:t>What does he compare companionship to?</w:t>
      </w:r>
    </w:p>
    <w:p w:rsidR="003A1F61" w:rsidRDefault="003A1F61" w:rsidP="0064609B">
      <w:pPr>
        <w:pStyle w:val="NoSpacing"/>
        <w:rPr>
          <w:sz w:val="28"/>
        </w:rPr>
      </w:pPr>
      <w:r>
        <w:rPr>
          <w:sz w:val="28"/>
        </w:rPr>
        <w:t xml:space="preserve">Ans: He compares companionship to trees for its thickness. He says that he would plant it along the rivers of America and along the shores of the great lakes and all over prairies. </w:t>
      </w:r>
    </w:p>
    <w:p w:rsidR="003A1F61" w:rsidRDefault="003A1F61" w:rsidP="0064609B">
      <w:pPr>
        <w:pStyle w:val="NoSpacing"/>
        <w:rPr>
          <w:sz w:val="28"/>
        </w:rPr>
      </w:pPr>
    </w:p>
    <w:p w:rsidR="003A1F61" w:rsidRDefault="003A1F61" w:rsidP="0064609B">
      <w:pPr>
        <w:pStyle w:val="NoSpacing"/>
        <w:rPr>
          <w:sz w:val="28"/>
        </w:rPr>
      </w:pPr>
      <w:r>
        <w:rPr>
          <w:sz w:val="28"/>
        </w:rPr>
        <w:t>5. What does the narrator speak of the cities?</w:t>
      </w:r>
    </w:p>
    <w:p w:rsidR="003A1F61" w:rsidRDefault="003A1F61" w:rsidP="0064609B">
      <w:pPr>
        <w:pStyle w:val="NoSpacing"/>
        <w:rPr>
          <w:sz w:val="28"/>
        </w:rPr>
      </w:pPr>
      <w:r>
        <w:rPr>
          <w:sz w:val="28"/>
        </w:rPr>
        <w:t xml:space="preserve">Ans: He says that he would make inseparable cities with their arms about each other’s necks like conjoined twins. </w:t>
      </w:r>
    </w:p>
    <w:p w:rsidR="003A1F61" w:rsidRDefault="003A1F61" w:rsidP="0064609B">
      <w:pPr>
        <w:pStyle w:val="NoSpacing"/>
        <w:rPr>
          <w:sz w:val="28"/>
        </w:rPr>
      </w:pPr>
    </w:p>
    <w:p w:rsidR="003A1F61" w:rsidRDefault="003A1F61" w:rsidP="0064609B">
      <w:pPr>
        <w:pStyle w:val="NoSpacing"/>
        <w:rPr>
          <w:sz w:val="28"/>
        </w:rPr>
      </w:pPr>
      <w:r>
        <w:rPr>
          <w:sz w:val="28"/>
        </w:rPr>
        <w:t>6. What does the narrator say in the last stanza?</w:t>
      </w:r>
    </w:p>
    <w:p w:rsidR="003A1F61" w:rsidRPr="0064609B" w:rsidRDefault="003A1F61" w:rsidP="0064609B">
      <w:pPr>
        <w:pStyle w:val="NoSpacing"/>
        <w:rPr>
          <w:sz w:val="28"/>
        </w:rPr>
      </w:pPr>
      <w:r>
        <w:rPr>
          <w:sz w:val="28"/>
        </w:rPr>
        <w:t>Ans: The narrator says that he wishes to make never-ending continent, the most splen</w:t>
      </w:r>
      <w:r w:rsidR="0071560D">
        <w:rPr>
          <w:sz w:val="28"/>
        </w:rPr>
        <w:t>did race, divine magnetic lands and</w:t>
      </w:r>
      <w:r>
        <w:rPr>
          <w:sz w:val="28"/>
        </w:rPr>
        <w:t xml:space="preserve"> plant trees of companionship, make inseparable cities</w:t>
      </w:r>
      <w:r w:rsidR="0071560D">
        <w:rPr>
          <w:sz w:val="28"/>
        </w:rPr>
        <w:t xml:space="preserve"> to serve Democracy. He says that he is singing songs in the high-towering love of comrades. </w:t>
      </w:r>
      <w:bookmarkStart w:id="0" w:name="_GoBack"/>
      <w:bookmarkEnd w:id="0"/>
    </w:p>
    <w:sectPr w:rsidR="003A1F61" w:rsidRPr="0064609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D3E03F3"/>
    <w:multiLevelType w:val="hybridMultilevel"/>
    <w:tmpl w:val="8640C5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4F57E2D"/>
    <w:multiLevelType w:val="hybridMultilevel"/>
    <w:tmpl w:val="ACF4850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9E67BD0"/>
    <w:multiLevelType w:val="hybridMultilevel"/>
    <w:tmpl w:val="37C63A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88042CE"/>
    <w:multiLevelType w:val="hybridMultilevel"/>
    <w:tmpl w:val="4DF87E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0NTCyMLG0NLGwMDJW0lEKTi0uzszPAykwrAUA0Uz7uCwAAAA="/>
  </w:docVars>
  <w:rsids>
    <w:rsidRoot w:val="002536DA"/>
    <w:rsid w:val="000B4B32"/>
    <w:rsid w:val="00234E20"/>
    <w:rsid w:val="002536DA"/>
    <w:rsid w:val="003A1F61"/>
    <w:rsid w:val="003E77EB"/>
    <w:rsid w:val="004D156E"/>
    <w:rsid w:val="0054442E"/>
    <w:rsid w:val="0064609B"/>
    <w:rsid w:val="0071560D"/>
    <w:rsid w:val="00B90653"/>
    <w:rsid w:val="00F225E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2F96107-67CD-4DED-9E8B-6DC3B2EB54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77E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609B"/>
    <w:pPr>
      <w:ind w:left="720"/>
      <w:contextualSpacing/>
    </w:pPr>
  </w:style>
  <w:style w:type="paragraph" w:styleId="NoSpacing">
    <w:name w:val="No Spacing"/>
    <w:uiPriority w:val="1"/>
    <w:qFormat/>
    <w:rsid w:val="0064609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1</Pages>
  <Words>216</Words>
  <Characters>123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14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ram</dc:creator>
  <cp:keywords/>
  <dc:description/>
  <cp:lastModifiedBy>Vikram</cp:lastModifiedBy>
  <cp:revision>4</cp:revision>
  <dcterms:created xsi:type="dcterms:W3CDTF">2017-02-21T11:31:00Z</dcterms:created>
  <dcterms:modified xsi:type="dcterms:W3CDTF">2017-02-25T16:36:00Z</dcterms:modified>
</cp:coreProperties>
</file>